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63"/>
        <w:gridCol w:w="6872"/>
      </w:tblGrid>
      <w:tr w:rsidR="00554A51" w:rsidRPr="004D1653" w14:paraId="5ACC57C8" w14:textId="77777777" w:rsidTr="00B833E4">
        <w:tc>
          <w:tcPr>
            <w:tcW w:w="0" w:type="auto"/>
            <w:shd w:val="clear" w:color="auto" w:fill="auto"/>
          </w:tcPr>
          <w:p w14:paraId="06933210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57F43B32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4F8FCD85" w14:textId="77777777" w:rsidR="00554A51" w:rsidRPr="004D1653" w:rsidRDefault="00554A51" w:rsidP="00B833E4">
            <w:pPr>
              <w:spacing w:after="288"/>
              <w:jc w:val="both"/>
              <w:rPr>
                <w:b/>
              </w:rPr>
            </w:pPr>
            <w:r w:rsidRPr="00554A51">
              <w:rPr>
                <w:b/>
              </w:rPr>
              <w:t>ЦЕРКОВНО-ПЕВЧЕСКИЙ ОБИХОД</w:t>
            </w:r>
          </w:p>
        </w:tc>
      </w:tr>
      <w:tr w:rsidR="00554A51" w:rsidRPr="0037074A" w14:paraId="3A0D89AA" w14:textId="77777777" w:rsidTr="00B833E4">
        <w:tc>
          <w:tcPr>
            <w:tcW w:w="0" w:type="auto"/>
            <w:shd w:val="clear" w:color="auto" w:fill="auto"/>
          </w:tcPr>
          <w:p w14:paraId="6C508625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68372842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27105EB2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54A51" w:rsidRPr="0037074A" w14:paraId="645ED881" w14:textId="77777777" w:rsidTr="00B833E4">
        <w:tc>
          <w:tcPr>
            <w:tcW w:w="0" w:type="auto"/>
            <w:shd w:val="clear" w:color="auto" w:fill="auto"/>
          </w:tcPr>
          <w:p w14:paraId="3466FEAC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6E44E400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63EBB3D5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554A51" w:rsidRPr="0037074A" w14:paraId="57ED88EE" w14:textId="77777777" w:rsidTr="00B833E4">
        <w:tc>
          <w:tcPr>
            <w:tcW w:w="0" w:type="auto"/>
            <w:shd w:val="clear" w:color="auto" w:fill="auto"/>
          </w:tcPr>
          <w:p w14:paraId="25A4BCCF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3BEC12E9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A9E59F2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554A51" w:rsidRPr="0037074A" w14:paraId="6CF3AA7C" w14:textId="77777777" w:rsidTr="00B833E4">
        <w:tc>
          <w:tcPr>
            <w:tcW w:w="0" w:type="auto"/>
            <w:shd w:val="clear" w:color="auto" w:fill="auto"/>
          </w:tcPr>
          <w:p w14:paraId="4EAB0181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1165930C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00C6FD65" w14:textId="41F51973" w:rsidR="00554A51" w:rsidRPr="0037074A" w:rsidRDefault="00554A51" w:rsidP="00554A51">
            <w:pPr>
              <w:spacing w:after="288"/>
              <w:jc w:val="both"/>
            </w:pPr>
            <w:r w:rsidRPr="0037074A">
              <w:t>20</w:t>
            </w:r>
            <w:r w:rsidR="00B3509A">
              <w:t>2</w:t>
            </w:r>
            <w:r w:rsidR="00E419C0">
              <w:t>1</w:t>
            </w:r>
          </w:p>
        </w:tc>
      </w:tr>
      <w:tr w:rsidR="00554A51" w:rsidRPr="0037074A" w14:paraId="0349A0F1" w14:textId="77777777" w:rsidTr="00B833E4">
        <w:tc>
          <w:tcPr>
            <w:tcW w:w="0" w:type="auto"/>
            <w:shd w:val="clear" w:color="auto" w:fill="auto"/>
          </w:tcPr>
          <w:p w14:paraId="5AE049FD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69834659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6C2EC38F" w14:textId="77777777" w:rsidR="00554A51" w:rsidRDefault="00554A51" w:rsidP="00554A51">
            <w:pPr>
              <w:spacing w:after="288"/>
              <w:jc w:val="both"/>
            </w:pPr>
            <w:r>
      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      </w:r>
          </w:p>
          <w:p w14:paraId="59112F1F" w14:textId="77777777" w:rsidR="00554A51" w:rsidRPr="0037074A" w:rsidRDefault="00554A51" w:rsidP="00554A51">
            <w:pPr>
              <w:spacing w:after="288"/>
              <w:jc w:val="both"/>
            </w:pPr>
            <w:r>
              <w:t>Принципиальной для данного курса является опора на русскую обиходную традицию богослужебного пения.</w:t>
            </w:r>
          </w:p>
        </w:tc>
      </w:tr>
      <w:tr w:rsidR="00554A51" w:rsidRPr="0037074A" w14:paraId="4D461748" w14:textId="77777777" w:rsidTr="00B833E4">
        <w:tc>
          <w:tcPr>
            <w:tcW w:w="0" w:type="auto"/>
            <w:shd w:val="clear" w:color="auto" w:fill="auto"/>
          </w:tcPr>
          <w:p w14:paraId="3AAFE783" w14:textId="77777777" w:rsidR="00554A51" w:rsidRPr="0037074A" w:rsidRDefault="00554A51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09515BA5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11358543" w14:textId="77777777" w:rsidR="00554A51" w:rsidRPr="0037074A" w:rsidRDefault="00554A51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554A51" w:rsidRPr="0037074A" w14:paraId="2E1B8F06" w14:textId="77777777" w:rsidTr="00B833E4">
        <w:tc>
          <w:tcPr>
            <w:tcW w:w="0" w:type="auto"/>
            <w:shd w:val="clear" w:color="auto" w:fill="auto"/>
          </w:tcPr>
          <w:p w14:paraId="14F80AFD" w14:textId="77777777" w:rsidR="00554A51" w:rsidRPr="0037074A" w:rsidRDefault="00554A51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0ACA399F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0B113499" w14:textId="5D3AB077" w:rsidR="00554A51" w:rsidRPr="00E419C0" w:rsidRDefault="00E419C0" w:rsidP="00E419C0">
            <w:pPr>
              <w:spacing w:after="120" w:line="276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t>У</w:t>
            </w:r>
            <w:r w:rsidRPr="003C4508">
              <w:rPr>
                <w:rFonts w:asciiTheme="majorBidi" w:hAnsiTheme="majorBidi" w:cstheme="majorBidi"/>
              </w:rPr>
              <w:t>К-</w:t>
            </w:r>
            <w:r>
              <w:rPr>
                <w:rFonts w:asciiTheme="majorBidi" w:hAnsiTheme="majorBidi" w:cstheme="majorBidi"/>
              </w:rPr>
              <w:t>3</w:t>
            </w:r>
            <w:r w:rsidRPr="003C4508">
              <w:rPr>
                <w:rFonts w:asciiTheme="majorBidi" w:hAnsiTheme="majorBidi" w:cstheme="majorBidi"/>
              </w:rPr>
              <w:t xml:space="preserve">: </w:t>
            </w:r>
            <w:r w:rsidRPr="000B4682">
              <w:rPr>
                <w:rStyle w:val="211pt"/>
                <w:bCs/>
                <w:sz w:val="24"/>
                <w:szCs w:val="24"/>
              </w:rPr>
              <w:t>способность осуществлять взаимодействие в религиозной сфере, работать в коллективе</w:t>
            </w:r>
            <w:r w:rsidRPr="000B4682">
              <w:rPr>
                <w:rFonts w:asciiTheme="majorBidi" w:hAnsiTheme="majorBidi" w:cstheme="majorBidi"/>
              </w:rPr>
              <w:t>.</w:t>
            </w:r>
          </w:p>
        </w:tc>
      </w:tr>
      <w:tr w:rsidR="00554A51" w:rsidRPr="0037074A" w14:paraId="5A4A9CC3" w14:textId="77777777" w:rsidTr="00B833E4">
        <w:tc>
          <w:tcPr>
            <w:tcW w:w="0" w:type="auto"/>
            <w:shd w:val="clear" w:color="auto" w:fill="auto"/>
          </w:tcPr>
          <w:p w14:paraId="724AB0EB" w14:textId="77777777" w:rsidR="00554A51" w:rsidRPr="0037074A" w:rsidRDefault="00554A51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36721C1C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52AD3803" w14:textId="33EB123F" w:rsidR="00554A51" w:rsidRPr="00554A51" w:rsidRDefault="00554A51" w:rsidP="00554A51">
            <w:pPr>
              <w:pStyle w:val="afffb"/>
              <w:keepLines w:val="0"/>
              <w:spacing w:after="120" w:line="276" w:lineRule="auto"/>
              <w:ind w:firstLine="0"/>
              <w:rPr>
                <w:i/>
              </w:rPr>
            </w:pPr>
            <w:proofErr w:type="spellStart"/>
            <w:r w:rsidRPr="005F709A">
              <w:rPr>
                <w:i/>
              </w:rPr>
              <w:t>Заманская</w:t>
            </w:r>
            <w:proofErr w:type="spellEnd"/>
            <w:r w:rsidRPr="005F709A">
              <w:rPr>
                <w:i/>
              </w:rPr>
              <w:t xml:space="preserve"> Л.</w:t>
            </w:r>
            <w:r w:rsidR="00B3509A">
              <w:rPr>
                <w:i/>
              </w:rPr>
              <w:t xml:space="preserve"> </w:t>
            </w:r>
            <w:r w:rsidRPr="005F709A">
              <w:rPr>
                <w:i/>
              </w:rPr>
              <w:t>П., Хайлова О. И.</w:t>
            </w:r>
          </w:p>
        </w:tc>
      </w:tr>
    </w:tbl>
    <w:p w14:paraId="7B6CBE3A" w14:textId="77777777" w:rsidR="001E54FF" w:rsidRPr="005F709A" w:rsidRDefault="001E54FF" w:rsidP="00554A51">
      <w:pPr>
        <w:spacing w:after="120" w:line="276" w:lineRule="auto"/>
      </w:pPr>
    </w:p>
    <w:p w14:paraId="15CAABA9" w14:textId="77777777" w:rsidR="00E14F2D" w:rsidRDefault="00E14F2D" w:rsidP="005F709A">
      <w:pPr>
        <w:pStyle w:val="10"/>
        <w:spacing w:after="120" w:line="276" w:lineRule="auto"/>
        <w:rPr>
          <w:szCs w:val="24"/>
        </w:rPr>
      </w:pPr>
      <w:bookmarkStart w:id="0" w:name="_Toc482279644"/>
      <w:bookmarkStart w:id="1" w:name="_Toc482279673"/>
      <w:r w:rsidRPr="005F709A">
        <w:rPr>
          <w:szCs w:val="24"/>
        </w:rPr>
        <w:t>Разделы дисциплины и трудоемкость по видам учебных занятий</w:t>
      </w:r>
      <w:bookmarkEnd w:id="0"/>
      <w:bookmarkEnd w:id="1"/>
      <w:r w:rsidRPr="005F709A">
        <w:rPr>
          <w:szCs w:val="24"/>
        </w:rPr>
        <w:t xml:space="preserve"> </w:t>
      </w:r>
    </w:p>
    <w:p w14:paraId="1B283E26" w14:textId="77777777" w:rsidR="007C441B" w:rsidRPr="007C441B" w:rsidRDefault="007C441B" w:rsidP="007C441B">
      <w:pPr>
        <w:rPr>
          <w:u w:val="single"/>
        </w:rPr>
      </w:pPr>
      <w:r w:rsidRPr="007C441B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4"/>
        <w:gridCol w:w="1822"/>
        <w:gridCol w:w="660"/>
        <w:gridCol w:w="970"/>
        <w:gridCol w:w="840"/>
        <w:gridCol w:w="909"/>
        <w:gridCol w:w="1426"/>
        <w:gridCol w:w="2500"/>
      </w:tblGrid>
      <w:tr w:rsidR="001E54FF" w:rsidRPr="005F709A" w14:paraId="0A34D72A" w14:textId="77777777" w:rsidTr="001E54FF">
        <w:trPr>
          <w:cantSplit/>
          <w:trHeight w:val="864"/>
        </w:trPr>
        <w:tc>
          <w:tcPr>
            <w:tcW w:w="0" w:type="auto"/>
            <w:vMerge w:val="restart"/>
          </w:tcPr>
          <w:p w14:paraId="71E503C7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14:paraId="79CEF089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Раздел</w:t>
            </w:r>
            <w:r w:rsidR="007D42A6">
              <w:rPr>
                <w:i/>
              </w:rPr>
              <w:t xml:space="preserve"> </w:t>
            </w:r>
            <w:r w:rsidRPr="005F709A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12EEB2BB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6A4B6641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иды учебной работы</w:t>
            </w:r>
            <w:r w:rsidR="007D42A6">
              <w:rPr>
                <w:i/>
              </w:rPr>
              <w:t xml:space="preserve"> и </w:t>
            </w:r>
            <w:r w:rsidRPr="005F709A">
              <w:rPr>
                <w:i/>
              </w:rPr>
              <w:t>их трудо</w:t>
            </w:r>
            <w:r w:rsidR="001C0957">
              <w:rPr>
                <w:i/>
              </w:rPr>
              <w:t>ё</w:t>
            </w:r>
            <w:r w:rsidRPr="005F709A">
              <w:rPr>
                <w:i/>
              </w:rPr>
              <w:t xml:space="preserve">мкость </w:t>
            </w:r>
          </w:p>
        </w:tc>
        <w:tc>
          <w:tcPr>
            <w:tcW w:w="0" w:type="auto"/>
            <w:vMerge w:val="restart"/>
          </w:tcPr>
          <w:p w14:paraId="699EBFE6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Формы контроля </w:t>
            </w:r>
          </w:p>
        </w:tc>
      </w:tr>
      <w:tr w:rsidR="001E54FF" w:rsidRPr="005F709A" w14:paraId="6AB66879" w14:textId="77777777" w:rsidTr="001E54FF">
        <w:trPr>
          <w:cantSplit/>
          <w:trHeight w:val="369"/>
        </w:trPr>
        <w:tc>
          <w:tcPr>
            <w:tcW w:w="0" w:type="auto"/>
            <w:vMerge/>
          </w:tcPr>
          <w:p w14:paraId="282F1C5C" w14:textId="77777777"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</w:tcPr>
          <w:p w14:paraId="325FAE72" w14:textId="77777777"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  <w:textDirection w:val="btLr"/>
          </w:tcPr>
          <w:p w14:paraId="1BB407A9" w14:textId="77777777"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14:paraId="6496935E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7FA06718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Пр.</w:t>
            </w:r>
          </w:p>
        </w:tc>
        <w:tc>
          <w:tcPr>
            <w:tcW w:w="0" w:type="auto"/>
          </w:tcPr>
          <w:p w14:paraId="479FFDC7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proofErr w:type="spellStart"/>
            <w:r w:rsidRPr="005F709A">
              <w:rPr>
                <w:i/>
              </w:rPr>
              <w:t>С.р</w:t>
            </w:r>
            <w:proofErr w:type="spellEnd"/>
            <w:r w:rsidRPr="005F709A">
              <w:rPr>
                <w:i/>
              </w:rPr>
              <w:t>.</w:t>
            </w:r>
          </w:p>
        </w:tc>
        <w:tc>
          <w:tcPr>
            <w:tcW w:w="0" w:type="auto"/>
          </w:tcPr>
          <w:p w14:paraId="5FD79116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6BE5D201" w14:textId="77777777" w:rsidR="001E54FF" w:rsidRPr="005F709A" w:rsidRDefault="001E54FF" w:rsidP="005F709A">
            <w:pPr>
              <w:spacing w:after="120" w:line="276" w:lineRule="auto"/>
            </w:pPr>
          </w:p>
        </w:tc>
      </w:tr>
      <w:tr w:rsidR="007C441B" w:rsidRPr="005F709A" w14:paraId="7BBAB2F7" w14:textId="77777777" w:rsidTr="007C441B">
        <w:trPr>
          <w:cantSplit/>
          <w:trHeight w:val="506"/>
        </w:trPr>
        <w:tc>
          <w:tcPr>
            <w:tcW w:w="0" w:type="auto"/>
          </w:tcPr>
          <w:p w14:paraId="72D2CA63" w14:textId="77777777" w:rsidR="007C441B" w:rsidRPr="005F709A" w:rsidRDefault="007C441B" w:rsidP="005F709A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14:paraId="1BAB2F67" w14:textId="77777777" w:rsidR="007C441B" w:rsidRPr="005F709A" w:rsidRDefault="007C441B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1-5.</w:t>
            </w:r>
          </w:p>
        </w:tc>
        <w:tc>
          <w:tcPr>
            <w:tcW w:w="0" w:type="auto"/>
          </w:tcPr>
          <w:p w14:paraId="11464A94" w14:textId="77777777" w:rsidR="007C441B" w:rsidRPr="005F709A" w:rsidRDefault="007C441B" w:rsidP="005F709A">
            <w:pPr>
              <w:spacing w:after="120" w:line="276" w:lineRule="auto"/>
            </w:pPr>
            <w:r w:rsidRPr="005F709A">
              <w:t>1</w:t>
            </w:r>
          </w:p>
          <w:p w14:paraId="50A7C02B" w14:textId="77777777"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14:paraId="4E84187F" w14:textId="77777777"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3CACA909" w14:textId="77777777"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30</w:t>
            </w:r>
          </w:p>
        </w:tc>
        <w:tc>
          <w:tcPr>
            <w:tcW w:w="0" w:type="auto"/>
          </w:tcPr>
          <w:p w14:paraId="46DDA37F" w14:textId="77777777" w:rsidR="007C441B" w:rsidRPr="005F709A" w:rsidRDefault="00EA74A2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42</w:t>
            </w:r>
          </w:p>
        </w:tc>
        <w:tc>
          <w:tcPr>
            <w:tcW w:w="0" w:type="auto"/>
          </w:tcPr>
          <w:p w14:paraId="3FD62830" w14:textId="77777777" w:rsidR="007C441B" w:rsidRPr="005F709A" w:rsidRDefault="007C441B" w:rsidP="005F709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15D0863E" w14:textId="0FAA62F9" w:rsidR="007C441B" w:rsidRPr="005F709A" w:rsidRDefault="007C441B" w:rsidP="005F709A">
            <w:pPr>
              <w:spacing w:after="120" w:line="276" w:lineRule="auto"/>
            </w:pPr>
            <w:r w:rsidRPr="005F709A">
              <w:t>Посещение, опрос. Зач</w:t>
            </w:r>
            <w:r w:rsidR="00B3509A">
              <w:t>ё</w:t>
            </w:r>
            <w:r w:rsidRPr="005F709A">
              <w:t>т.</w:t>
            </w:r>
          </w:p>
        </w:tc>
      </w:tr>
      <w:tr w:rsidR="007C441B" w:rsidRPr="005F709A" w14:paraId="437C1235" w14:textId="77777777" w:rsidTr="007C441B">
        <w:trPr>
          <w:trHeight w:val="475"/>
        </w:trPr>
        <w:tc>
          <w:tcPr>
            <w:tcW w:w="0" w:type="auto"/>
          </w:tcPr>
          <w:p w14:paraId="4470A1A5" w14:textId="77777777" w:rsidR="007C441B" w:rsidRPr="005F709A" w:rsidRDefault="007C441B" w:rsidP="005F709A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14:paraId="2FF610C8" w14:textId="77777777" w:rsidR="007C441B" w:rsidRPr="005F709A" w:rsidRDefault="007C441B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6-10</w:t>
            </w:r>
          </w:p>
        </w:tc>
        <w:tc>
          <w:tcPr>
            <w:tcW w:w="0" w:type="auto"/>
          </w:tcPr>
          <w:p w14:paraId="0DEE9A55" w14:textId="77777777" w:rsidR="007C441B" w:rsidRPr="005F709A" w:rsidRDefault="007C441B" w:rsidP="005F709A">
            <w:pPr>
              <w:spacing w:after="120" w:line="276" w:lineRule="auto"/>
            </w:pPr>
            <w:r w:rsidRPr="005F709A">
              <w:t>2</w:t>
            </w:r>
          </w:p>
          <w:p w14:paraId="15A361E8" w14:textId="77777777"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14:paraId="37EFCF82" w14:textId="77777777"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</w:tcPr>
          <w:p w14:paraId="05F879FC" w14:textId="77777777"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4</w:t>
            </w:r>
            <w:r w:rsidR="00EA74A2">
              <w:rPr>
                <w:b w:val="0"/>
              </w:rPr>
              <w:t>0</w:t>
            </w:r>
          </w:p>
        </w:tc>
        <w:tc>
          <w:tcPr>
            <w:tcW w:w="0" w:type="auto"/>
          </w:tcPr>
          <w:p w14:paraId="286C5E2A" w14:textId="77777777" w:rsidR="007C441B" w:rsidRPr="005F709A" w:rsidRDefault="00EA74A2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32</w:t>
            </w:r>
          </w:p>
        </w:tc>
        <w:tc>
          <w:tcPr>
            <w:tcW w:w="0" w:type="auto"/>
          </w:tcPr>
          <w:p w14:paraId="60652BC6" w14:textId="77777777"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14:paraId="244D45D0" w14:textId="1D845049" w:rsidR="007C441B" w:rsidRPr="005F709A" w:rsidRDefault="007C441B" w:rsidP="005F709A">
            <w:pPr>
              <w:spacing w:after="120" w:line="276" w:lineRule="auto"/>
            </w:pPr>
            <w:r w:rsidRPr="005F709A">
              <w:t>Посещение, опрос. Зач</w:t>
            </w:r>
            <w:r w:rsidR="00B3509A">
              <w:t>ё</w:t>
            </w:r>
            <w:r w:rsidRPr="005F709A">
              <w:t>т.</w:t>
            </w:r>
          </w:p>
        </w:tc>
      </w:tr>
      <w:tr w:rsidR="00B3509A" w:rsidRPr="005F709A" w14:paraId="7519F929" w14:textId="77777777" w:rsidTr="001E54FF">
        <w:tc>
          <w:tcPr>
            <w:tcW w:w="0" w:type="auto"/>
            <w:gridSpan w:val="3"/>
          </w:tcPr>
          <w:p w14:paraId="09D34656" w14:textId="77777777" w:rsidR="00B3509A" w:rsidRPr="005F709A" w:rsidRDefault="00B3509A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Итого</w:t>
            </w:r>
          </w:p>
        </w:tc>
        <w:tc>
          <w:tcPr>
            <w:tcW w:w="0" w:type="auto"/>
          </w:tcPr>
          <w:p w14:paraId="093E04DF" w14:textId="77777777" w:rsidR="00B3509A" w:rsidRPr="005F709A" w:rsidRDefault="00B3509A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</w:tcPr>
          <w:p w14:paraId="2B4D9842" w14:textId="77777777" w:rsidR="00B3509A" w:rsidRPr="005F709A" w:rsidRDefault="00B3509A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7</w:t>
            </w:r>
            <w:r>
              <w:rPr>
                <w:b w:val="0"/>
              </w:rPr>
              <w:t>0</w:t>
            </w:r>
          </w:p>
        </w:tc>
        <w:tc>
          <w:tcPr>
            <w:tcW w:w="0" w:type="auto"/>
          </w:tcPr>
          <w:p w14:paraId="5AD6ED1F" w14:textId="77777777" w:rsidR="00B3509A" w:rsidRPr="005F709A" w:rsidRDefault="00B3509A" w:rsidP="005F709A">
            <w:pPr>
              <w:spacing w:after="120" w:line="276" w:lineRule="auto"/>
            </w:pPr>
            <w:r>
              <w:t>74</w:t>
            </w:r>
          </w:p>
        </w:tc>
        <w:tc>
          <w:tcPr>
            <w:tcW w:w="0" w:type="auto"/>
          </w:tcPr>
          <w:p w14:paraId="0253B39A" w14:textId="77777777" w:rsidR="00B3509A" w:rsidRPr="005F709A" w:rsidRDefault="00B3509A" w:rsidP="005F709A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  <w:vMerge w:val="restart"/>
          </w:tcPr>
          <w:p w14:paraId="601DDFA7" w14:textId="3D0F03EF" w:rsidR="00B3509A" w:rsidRPr="005F709A" w:rsidRDefault="00B3509A" w:rsidP="005F709A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2 зачёта.</w:t>
            </w:r>
          </w:p>
        </w:tc>
      </w:tr>
      <w:tr w:rsidR="00B3509A" w:rsidRPr="005F709A" w14:paraId="52E48900" w14:textId="77777777" w:rsidTr="001E54FF">
        <w:tc>
          <w:tcPr>
            <w:tcW w:w="0" w:type="auto"/>
            <w:gridSpan w:val="3"/>
          </w:tcPr>
          <w:p w14:paraId="00789588" w14:textId="77777777" w:rsidR="00B3509A" w:rsidRPr="005F709A" w:rsidRDefault="00B3509A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14:paraId="2D0D2ACB" w14:textId="77777777" w:rsidR="00B3509A" w:rsidRPr="005F709A" w:rsidRDefault="00B3509A" w:rsidP="005F709A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144</w:t>
            </w:r>
          </w:p>
        </w:tc>
        <w:tc>
          <w:tcPr>
            <w:tcW w:w="0" w:type="auto"/>
            <w:vMerge/>
          </w:tcPr>
          <w:p w14:paraId="6D2F83EA" w14:textId="7D6F975F" w:rsidR="00B3509A" w:rsidRPr="005F709A" w:rsidRDefault="00B3509A" w:rsidP="005F709A">
            <w:pPr>
              <w:spacing w:after="120" w:line="276" w:lineRule="auto"/>
              <w:rPr>
                <w:i/>
              </w:rPr>
            </w:pPr>
          </w:p>
        </w:tc>
      </w:tr>
    </w:tbl>
    <w:p w14:paraId="2468B745" w14:textId="77777777" w:rsidR="006C2FAE" w:rsidRDefault="006C2FAE" w:rsidP="005F709A">
      <w:pPr>
        <w:spacing w:after="120" w:line="276" w:lineRule="auto"/>
        <w:jc w:val="both"/>
        <w:rPr>
          <w:bCs/>
          <w:iCs/>
        </w:rPr>
      </w:pPr>
    </w:p>
    <w:p w14:paraId="604B859E" w14:textId="77777777" w:rsidR="007C441B" w:rsidRPr="007C441B" w:rsidRDefault="007C441B" w:rsidP="005F709A">
      <w:pPr>
        <w:spacing w:after="120" w:line="276" w:lineRule="auto"/>
        <w:jc w:val="both"/>
        <w:rPr>
          <w:bCs/>
          <w:iCs/>
          <w:u w:val="single"/>
        </w:rPr>
      </w:pPr>
      <w:r w:rsidRPr="007C441B">
        <w:rPr>
          <w:bCs/>
          <w:iCs/>
          <w:u w:val="single"/>
        </w:rPr>
        <w:lastRenderedPageBreak/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4"/>
        <w:gridCol w:w="1822"/>
        <w:gridCol w:w="660"/>
        <w:gridCol w:w="967"/>
        <w:gridCol w:w="847"/>
        <w:gridCol w:w="907"/>
        <w:gridCol w:w="1424"/>
        <w:gridCol w:w="2500"/>
      </w:tblGrid>
      <w:tr w:rsidR="007C441B" w:rsidRPr="005F709A" w14:paraId="7E462CDD" w14:textId="77777777" w:rsidTr="00B75A3D">
        <w:trPr>
          <w:cantSplit/>
          <w:trHeight w:val="864"/>
        </w:trPr>
        <w:tc>
          <w:tcPr>
            <w:tcW w:w="0" w:type="auto"/>
            <w:vMerge w:val="restart"/>
          </w:tcPr>
          <w:p w14:paraId="4C51D70A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14:paraId="7AB36FE6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5F709A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50D8BF84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263819A0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</w:t>
            </w:r>
            <w:r w:rsidRPr="005F709A">
              <w:rPr>
                <w:i/>
              </w:rPr>
              <w:t>их трудо</w:t>
            </w:r>
            <w:r>
              <w:rPr>
                <w:i/>
              </w:rPr>
              <w:t>ё</w:t>
            </w:r>
            <w:r w:rsidRPr="005F709A">
              <w:rPr>
                <w:i/>
              </w:rPr>
              <w:t xml:space="preserve">мкость </w:t>
            </w:r>
          </w:p>
        </w:tc>
        <w:tc>
          <w:tcPr>
            <w:tcW w:w="0" w:type="auto"/>
            <w:vMerge w:val="restart"/>
          </w:tcPr>
          <w:p w14:paraId="513BCD77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Формы контроля </w:t>
            </w:r>
          </w:p>
        </w:tc>
      </w:tr>
      <w:tr w:rsidR="007C441B" w:rsidRPr="005F709A" w14:paraId="5388CD7A" w14:textId="77777777" w:rsidTr="00B75A3D">
        <w:trPr>
          <w:cantSplit/>
          <w:trHeight w:val="369"/>
        </w:trPr>
        <w:tc>
          <w:tcPr>
            <w:tcW w:w="0" w:type="auto"/>
            <w:vMerge/>
          </w:tcPr>
          <w:p w14:paraId="653403EF" w14:textId="77777777"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</w:tcPr>
          <w:p w14:paraId="1787C629" w14:textId="77777777"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extDirection w:val="btLr"/>
          </w:tcPr>
          <w:p w14:paraId="4EC9E0AB" w14:textId="77777777"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</w:tcPr>
          <w:p w14:paraId="31BCEECB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3821A016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Пр.</w:t>
            </w:r>
          </w:p>
        </w:tc>
        <w:tc>
          <w:tcPr>
            <w:tcW w:w="0" w:type="auto"/>
          </w:tcPr>
          <w:p w14:paraId="7D074AA0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proofErr w:type="spellStart"/>
            <w:r w:rsidRPr="005F709A">
              <w:rPr>
                <w:i/>
              </w:rPr>
              <w:t>С.р</w:t>
            </w:r>
            <w:proofErr w:type="spellEnd"/>
            <w:r w:rsidRPr="005F709A">
              <w:rPr>
                <w:i/>
              </w:rPr>
              <w:t>.</w:t>
            </w:r>
          </w:p>
        </w:tc>
        <w:tc>
          <w:tcPr>
            <w:tcW w:w="0" w:type="auto"/>
          </w:tcPr>
          <w:p w14:paraId="1BC6C5C7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339E1B44" w14:textId="77777777" w:rsidR="007C441B" w:rsidRPr="005F709A" w:rsidRDefault="007C441B" w:rsidP="00B75A3D">
            <w:pPr>
              <w:spacing w:after="120" w:line="276" w:lineRule="auto"/>
            </w:pPr>
          </w:p>
        </w:tc>
      </w:tr>
      <w:tr w:rsidR="007C441B" w:rsidRPr="005F709A" w14:paraId="66807BDB" w14:textId="77777777" w:rsidTr="00B75A3D">
        <w:trPr>
          <w:cantSplit/>
          <w:trHeight w:val="506"/>
        </w:trPr>
        <w:tc>
          <w:tcPr>
            <w:tcW w:w="0" w:type="auto"/>
          </w:tcPr>
          <w:p w14:paraId="423FAFFD" w14:textId="77777777" w:rsidR="007C441B" w:rsidRPr="005F709A" w:rsidRDefault="007C441B" w:rsidP="007C441B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14:paraId="204F619E" w14:textId="77777777" w:rsidR="007C441B" w:rsidRPr="005F709A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1-2</w:t>
            </w:r>
          </w:p>
        </w:tc>
        <w:tc>
          <w:tcPr>
            <w:tcW w:w="0" w:type="auto"/>
          </w:tcPr>
          <w:p w14:paraId="2060A2AC" w14:textId="77777777" w:rsidR="007C441B" w:rsidRPr="005F709A" w:rsidRDefault="007C441B" w:rsidP="007C441B">
            <w:pPr>
              <w:spacing w:after="120" w:line="276" w:lineRule="auto"/>
            </w:pPr>
            <w:r w:rsidRPr="005F709A">
              <w:t>1</w:t>
            </w:r>
          </w:p>
          <w:p w14:paraId="364D63C5" w14:textId="77777777" w:rsidR="007C441B" w:rsidRPr="005F709A" w:rsidRDefault="007C441B" w:rsidP="007C441B">
            <w:pPr>
              <w:spacing w:after="120" w:line="276" w:lineRule="auto"/>
            </w:pPr>
          </w:p>
        </w:tc>
        <w:tc>
          <w:tcPr>
            <w:tcW w:w="0" w:type="auto"/>
          </w:tcPr>
          <w:p w14:paraId="51F95AC0" w14:textId="77777777"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661B5DF3" w14:textId="77777777" w:rsidR="007C441B" w:rsidRPr="001169B9" w:rsidRDefault="00EA74A2" w:rsidP="007C441B">
            <w:r>
              <w:t>32</w:t>
            </w:r>
          </w:p>
        </w:tc>
        <w:tc>
          <w:tcPr>
            <w:tcW w:w="0" w:type="auto"/>
          </w:tcPr>
          <w:p w14:paraId="42F02A30" w14:textId="77777777" w:rsidR="007C441B" w:rsidRDefault="00EA74A2" w:rsidP="007C441B">
            <w:r>
              <w:t>40</w:t>
            </w:r>
          </w:p>
        </w:tc>
        <w:tc>
          <w:tcPr>
            <w:tcW w:w="0" w:type="auto"/>
          </w:tcPr>
          <w:p w14:paraId="128F5765" w14:textId="77777777"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20187D02" w14:textId="34C17F00" w:rsidR="007C441B" w:rsidRPr="005F709A" w:rsidRDefault="007C441B" w:rsidP="007C441B">
            <w:pPr>
              <w:spacing w:after="120" w:line="276" w:lineRule="auto"/>
            </w:pPr>
            <w:r w:rsidRPr="005F709A">
              <w:t xml:space="preserve">Посещение, опрос. </w:t>
            </w:r>
            <w:r w:rsidR="00B3509A" w:rsidRPr="005F709A">
              <w:t>Зач</w:t>
            </w:r>
            <w:r w:rsidR="00B3509A">
              <w:t>ё</w:t>
            </w:r>
            <w:r w:rsidR="00B3509A" w:rsidRPr="005F709A">
              <w:t>т.</w:t>
            </w:r>
          </w:p>
        </w:tc>
      </w:tr>
      <w:tr w:rsidR="007C441B" w:rsidRPr="005F709A" w14:paraId="0EFC5FB2" w14:textId="77777777" w:rsidTr="00B75A3D">
        <w:trPr>
          <w:trHeight w:val="475"/>
        </w:trPr>
        <w:tc>
          <w:tcPr>
            <w:tcW w:w="0" w:type="auto"/>
          </w:tcPr>
          <w:p w14:paraId="6A1C815C" w14:textId="77777777" w:rsidR="007C441B" w:rsidRPr="005F709A" w:rsidRDefault="007C441B" w:rsidP="00B75A3D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14:paraId="629B897A" w14:textId="77777777" w:rsidR="007C441B" w:rsidRPr="005F709A" w:rsidRDefault="007C441B" w:rsidP="00B75A3D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3-5</w:t>
            </w:r>
          </w:p>
        </w:tc>
        <w:tc>
          <w:tcPr>
            <w:tcW w:w="0" w:type="auto"/>
          </w:tcPr>
          <w:p w14:paraId="03F5EC1C" w14:textId="77777777" w:rsidR="007C441B" w:rsidRPr="005F709A" w:rsidRDefault="007C441B" w:rsidP="00B75A3D">
            <w:pPr>
              <w:spacing w:after="120" w:line="276" w:lineRule="auto"/>
            </w:pPr>
            <w:r w:rsidRPr="005F709A">
              <w:t>2</w:t>
            </w:r>
          </w:p>
          <w:p w14:paraId="0C6F9909" w14:textId="77777777"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</w:tcPr>
          <w:p w14:paraId="304E9DDA" w14:textId="77777777" w:rsidR="007C441B" w:rsidRPr="005F709A" w:rsidRDefault="007C441B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530A74C8" w14:textId="77777777" w:rsidR="007C441B" w:rsidRPr="005F709A" w:rsidRDefault="007C441B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4</w:t>
            </w:r>
            <w:r w:rsidR="00EA74A2">
              <w:rPr>
                <w:b w:val="0"/>
              </w:rPr>
              <w:t>0</w:t>
            </w:r>
          </w:p>
        </w:tc>
        <w:tc>
          <w:tcPr>
            <w:tcW w:w="0" w:type="auto"/>
          </w:tcPr>
          <w:p w14:paraId="532F0C86" w14:textId="77777777" w:rsidR="007C441B" w:rsidRPr="005F709A" w:rsidRDefault="00EA74A2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32</w:t>
            </w:r>
          </w:p>
        </w:tc>
        <w:tc>
          <w:tcPr>
            <w:tcW w:w="0" w:type="auto"/>
          </w:tcPr>
          <w:p w14:paraId="4F0051C9" w14:textId="77777777" w:rsidR="007C441B" w:rsidRPr="005F709A" w:rsidRDefault="007C441B" w:rsidP="00B75A3D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5A4E7571" w14:textId="5D816400" w:rsidR="007C441B" w:rsidRPr="005F709A" w:rsidRDefault="007C441B" w:rsidP="00B75A3D">
            <w:pPr>
              <w:spacing w:after="120" w:line="276" w:lineRule="auto"/>
            </w:pPr>
            <w:r w:rsidRPr="005F709A">
              <w:t>Посещение, опрос. Зач</w:t>
            </w:r>
            <w:r w:rsidR="00B3509A">
              <w:t>ё</w:t>
            </w:r>
            <w:r w:rsidRPr="005F709A">
              <w:t>т.</w:t>
            </w:r>
          </w:p>
        </w:tc>
      </w:tr>
      <w:tr w:rsidR="007C441B" w:rsidRPr="005F709A" w14:paraId="2ABBDD85" w14:textId="77777777" w:rsidTr="00B75A3D">
        <w:trPr>
          <w:trHeight w:val="475"/>
        </w:trPr>
        <w:tc>
          <w:tcPr>
            <w:tcW w:w="0" w:type="auto"/>
          </w:tcPr>
          <w:p w14:paraId="02EFFBDF" w14:textId="77777777" w:rsidR="007C441B" w:rsidRDefault="007C441B" w:rsidP="007C441B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</w:tcPr>
          <w:p w14:paraId="4B9E4312" w14:textId="77777777" w:rsidR="007C441B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6-7</w:t>
            </w:r>
          </w:p>
        </w:tc>
        <w:tc>
          <w:tcPr>
            <w:tcW w:w="0" w:type="auto"/>
          </w:tcPr>
          <w:p w14:paraId="117FF810" w14:textId="77777777" w:rsidR="007C441B" w:rsidRPr="005F709A" w:rsidRDefault="007C441B" w:rsidP="007C441B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</w:tcPr>
          <w:p w14:paraId="755C4537" w14:textId="77777777"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6FD85327" w14:textId="77777777" w:rsidR="007C441B" w:rsidRPr="00D50301" w:rsidRDefault="00EA74A2" w:rsidP="007C441B">
            <w:r>
              <w:t>30</w:t>
            </w:r>
          </w:p>
        </w:tc>
        <w:tc>
          <w:tcPr>
            <w:tcW w:w="0" w:type="auto"/>
          </w:tcPr>
          <w:p w14:paraId="58FAE8E4" w14:textId="77777777" w:rsidR="007C441B" w:rsidRDefault="007C441B" w:rsidP="007C441B">
            <w:r w:rsidRPr="00D50301">
              <w:t>4</w:t>
            </w:r>
            <w:r w:rsidR="00EA74A2">
              <w:t>2</w:t>
            </w:r>
          </w:p>
        </w:tc>
        <w:tc>
          <w:tcPr>
            <w:tcW w:w="0" w:type="auto"/>
          </w:tcPr>
          <w:p w14:paraId="2CC5580F" w14:textId="77777777"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29CFFA23" w14:textId="0DF3CEE9" w:rsidR="007C441B" w:rsidRPr="005F709A" w:rsidRDefault="007C441B" w:rsidP="007C441B">
            <w:pPr>
              <w:spacing w:after="120" w:line="276" w:lineRule="auto"/>
            </w:pPr>
            <w:r w:rsidRPr="005F709A">
              <w:t>Посещение, опрос.</w:t>
            </w:r>
            <w:r w:rsidR="00B3509A">
              <w:t xml:space="preserve"> зачёт</w:t>
            </w:r>
          </w:p>
        </w:tc>
      </w:tr>
      <w:tr w:rsidR="007C441B" w:rsidRPr="005F709A" w14:paraId="6D25B71A" w14:textId="77777777" w:rsidTr="00B75A3D">
        <w:trPr>
          <w:trHeight w:val="475"/>
        </w:trPr>
        <w:tc>
          <w:tcPr>
            <w:tcW w:w="0" w:type="auto"/>
          </w:tcPr>
          <w:p w14:paraId="042DF1C4" w14:textId="77777777" w:rsidR="007C441B" w:rsidRDefault="007C441B" w:rsidP="007C441B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</w:tcPr>
          <w:p w14:paraId="71A09363" w14:textId="77777777" w:rsidR="007C441B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8-10</w:t>
            </w:r>
          </w:p>
        </w:tc>
        <w:tc>
          <w:tcPr>
            <w:tcW w:w="0" w:type="auto"/>
          </w:tcPr>
          <w:p w14:paraId="38433D18" w14:textId="77777777" w:rsidR="007C441B" w:rsidRPr="005F709A" w:rsidRDefault="007C441B" w:rsidP="007C441B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</w:tcPr>
          <w:p w14:paraId="068B8C93" w14:textId="77777777"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329CA87D" w14:textId="77777777" w:rsidR="007C441B" w:rsidRPr="00FC08D9" w:rsidRDefault="00EA74A2" w:rsidP="007C441B">
            <w:r>
              <w:t>38</w:t>
            </w:r>
          </w:p>
        </w:tc>
        <w:tc>
          <w:tcPr>
            <w:tcW w:w="0" w:type="auto"/>
          </w:tcPr>
          <w:p w14:paraId="3EF88905" w14:textId="337BBEF8" w:rsidR="007C441B" w:rsidRDefault="00B3509A" w:rsidP="007C441B">
            <w:r>
              <w:t>34</w:t>
            </w:r>
          </w:p>
        </w:tc>
        <w:tc>
          <w:tcPr>
            <w:tcW w:w="0" w:type="auto"/>
          </w:tcPr>
          <w:p w14:paraId="5FAD54D7" w14:textId="77777777"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179C95A6" w14:textId="6919AD7E" w:rsidR="007C441B" w:rsidRPr="005F709A" w:rsidRDefault="007C441B" w:rsidP="007C441B">
            <w:pPr>
              <w:spacing w:after="120" w:line="276" w:lineRule="auto"/>
            </w:pPr>
            <w:r w:rsidRPr="005F709A">
              <w:t>Посещение, опрос. Зач</w:t>
            </w:r>
            <w:r w:rsidR="00B3509A">
              <w:t>ё</w:t>
            </w:r>
            <w:r w:rsidRPr="005F709A">
              <w:t>т.</w:t>
            </w:r>
          </w:p>
        </w:tc>
      </w:tr>
      <w:tr w:rsidR="00B3509A" w:rsidRPr="005F709A" w14:paraId="7A8EE9C4" w14:textId="77777777" w:rsidTr="00B75A3D">
        <w:tc>
          <w:tcPr>
            <w:tcW w:w="0" w:type="auto"/>
            <w:gridSpan w:val="3"/>
          </w:tcPr>
          <w:p w14:paraId="5AEE4A51" w14:textId="77777777" w:rsidR="00B3509A" w:rsidRPr="005F709A" w:rsidRDefault="00B3509A" w:rsidP="007C441B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Итого</w:t>
            </w:r>
          </w:p>
        </w:tc>
        <w:tc>
          <w:tcPr>
            <w:tcW w:w="0" w:type="auto"/>
          </w:tcPr>
          <w:p w14:paraId="02A5F898" w14:textId="77777777" w:rsidR="00B3509A" w:rsidRPr="005F709A" w:rsidRDefault="00B3509A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343E99AA" w14:textId="77777777" w:rsidR="00B3509A" w:rsidRPr="00D14221" w:rsidRDefault="00B3509A" w:rsidP="007C441B">
            <w:r>
              <w:t>140</w:t>
            </w:r>
          </w:p>
        </w:tc>
        <w:tc>
          <w:tcPr>
            <w:tcW w:w="0" w:type="auto"/>
          </w:tcPr>
          <w:p w14:paraId="6099DC4F" w14:textId="789994E8" w:rsidR="00B3509A" w:rsidRDefault="00B3509A" w:rsidP="007C441B">
            <w:r w:rsidRPr="00D14221">
              <w:t>1</w:t>
            </w:r>
            <w:r>
              <w:t>48</w:t>
            </w:r>
          </w:p>
        </w:tc>
        <w:tc>
          <w:tcPr>
            <w:tcW w:w="0" w:type="auto"/>
          </w:tcPr>
          <w:p w14:paraId="09A5B378" w14:textId="77777777" w:rsidR="00B3509A" w:rsidRPr="005F709A" w:rsidRDefault="00B3509A" w:rsidP="007C441B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-</w:t>
            </w:r>
          </w:p>
        </w:tc>
        <w:tc>
          <w:tcPr>
            <w:tcW w:w="0" w:type="auto"/>
            <w:vMerge w:val="restart"/>
          </w:tcPr>
          <w:p w14:paraId="34E2C43B" w14:textId="5BF184D7" w:rsidR="00B3509A" w:rsidRPr="005F709A" w:rsidRDefault="00B3509A" w:rsidP="00B75A3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4 зачёта.</w:t>
            </w:r>
          </w:p>
        </w:tc>
      </w:tr>
      <w:tr w:rsidR="00B3509A" w:rsidRPr="005F709A" w14:paraId="733BF4C4" w14:textId="77777777" w:rsidTr="00B75A3D">
        <w:tc>
          <w:tcPr>
            <w:tcW w:w="0" w:type="auto"/>
            <w:gridSpan w:val="3"/>
          </w:tcPr>
          <w:p w14:paraId="57AAF857" w14:textId="77777777" w:rsidR="00B3509A" w:rsidRPr="005F709A" w:rsidRDefault="00B3509A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14:paraId="5506106C" w14:textId="53F71C8F" w:rsidR="00B3509A" w:rsidRPr="005F709A" w:rsidRDefault="00B3509A" w:rsidP="00B75A3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288</w:t>
            </w:r>
          </w:p>
        </w:tc>
        <w:tc>
          <w:tcPr>
            <w:tcW w:w="0" w:type="auto"/>
            <w:vMerge/>
          </w:tcPr>
          <w:p w14:paraId="64B0F1DF" w14:textId="62F47299" w:rsidR="00B3509A" w:rsidRPr="005F709A" w:rsidRDefault="00B3509A" w:rsidP="00B75A3D">
            <w:pPr>
              <w:spacing w:after="120" w:line="276" w:lineRule="auto"/>
              <w:rPr>
                <w:i/>
              </w:rPr>
            </w:pPr>
          </w:p>
        </w:tc>
      </w:tr>
    </w:tbl>
    <w:p w14:paraId="5E29ED9A" w14:textId="77777777" w:rsidR="00E14F2D" w:rsidRPr="005F709A" w:rsidRDefault="00E14F2D" w:rsidP="005F709A">
      <w:pPr>
        <w:spacing w:after="120" w:line="276" w:lineRule="auto"/>
        <w:jc w:val="both"/>
        <w:rPr>
          <w:i/>
          <w:iCs/>
        </w:rPr>
      </w:pPr>
    </w:p>
    <w:sectPr w:rsidR="00E14F2D" w:rsidRPr="005F709A" w:rsidSect="00223E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87137" w14:textId="77777777" w:rsidR="00C41464" w:rsidRDefault="00C41464">
      <w:r>
        <w:separator/>
      </w:r>
    </w:p>
  </w:endnote>
  <w:endnote w:type="continuationSeparator" w:id="0">
    <w:p w14:paraId="7ACA335F" w14:textId="77777777" w:rsidR="00C41464" w:rsidRDefault="00C41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21F2A" w14:textId="77777777" w:rsidR="00EA74A2" w:rsidRDefault="00EA74A2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DBB19" w14:textId="77777777"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554A51">
      <w:rPr>
        <w:noProof/>
        <w:sz w:val="22"/>
      </w:rPr>
      <w:t>2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6ED59" w14:textId="77777777" w:rsidR="00EA74A2" w:rsidRDefault="00EA74A2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345D4" w14:textId="77777777" w:rsidR="00C41464" w:rsidRDefault="00C41464">
      <w:r>
        <w:separator/>
      </w:r>
    </w:p>
  </w:footnote>
  <w:footnote w:type="continuationSeparator" w:id="0">
    <w:p w14:paraId="747E9F06" w14:textId="77777777" w:rsidR="00C41464" w:rsidRDefault="00C41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96DC4" w14:textId="77777777" w:rsidR="00EA74A2" w:rsidRDefault="00EA74A2">
    <w:pPr>
      <w:pStyle w:val="af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289A1" w14:textId="77777777" w:rsidR="00EA74A2" w:rsidRDefault="00EA74A2">
    <w:pPr>
      <w:pStyle w:val="af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DF3F0" w14:textId="77777777" w:rsidR="00EA74A2" w:rsidRDefault="00EA74A2">
    <w:pPr>
      <w:pStyle w:val="af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style="width:10pt;height:10pt" o:bullet="t">
        <v:imagedata r:id="rId1" o:title=""/>
      </v:shape>
    </w:pict>
  </w:numPicBullet>
  <w:abstractNum w:abstractNumId="0" w15:restartNumberingAfterBreak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 w15:restartNumberingAfterBreak="0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 w15:restartNumberingAfterBreak="0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rA0sDA3NjEwsDBQ0lEKTi0uzszPAykwrwUAe3C3pS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764DF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6C77"/>
    <w:rsid w:val="000B759C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0957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4F4A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1CB5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54A51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41B"/>
    <w:rsid w:val="007C4526"/>
    <w:rsid w:val="007C452B"/>
    <w:rsid w:val="007D2B31"/>
    <w:rsid w:val="007D42A6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26838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09A"/>
    <w:rsid w:val="00B353EA"/>
    <w:rsid w:val="00B36568"/>
    <w:rsid w:val="00B451C5"/>
    <w:rsid w:val="00B46C9D"/>
    <w:rsid w:val="00B526BF"/>
    <w:rsid w:val="00B6063E"/>
    <w:rsid w:val="00B65308"/>
    <w:rsid w:val="00B73231"/>
    <w:rsid w:val="00B75C8D"/>
    <w:rsid w:val="00B76B2D"/>
    <w:rsid w:val="00B83BD1"/>
    <w:rsid w:val="00B85774"/>
    <w:rsid w:val="00B873AA"/>
    <w:rsid w:val="00B9432E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1464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0FD2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9C0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4A2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,"/>
  <w:listSeparator w:val=";"/>
  <w14:docId w14:val="457D815C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  <w:style w:type="character" w:customStyle="1" w:styleId="211pt">
    <w:name w:val="Основной текст (2) + 11 pt"/>
    <w:basedOn w:val="a2"/>
    <w:rsid w:val="00E419C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F14253-94BE-544B-BE69-65DBD2437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44</Words>
  <Characters>1395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636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vera30995@gmail.com</cp:lastModifiedBy>
  <cp:revision>14</cp:revision>
  <cp:lastPrinted>2017-09-13T08:24:00Z</cp:lastPrinted>
  <dcterms:created xsi:type="dcterms:W3CDTF">2017-09-13T08:27:00Z</dcterms:created>
  <dcterms:modified xsi:type="dcterms:W3CDTF">2021-10-24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